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08578" w14:textId="77777777" w:rsidR="00B43D82" w:rsidRPr="003E361F" w:rsidRDefault="00B43D82" w:rsidP="00B43D82">
      <w:pPr>
        <w:spacing w:after="0" w:line="240" w:lineRule="auto"/>
        <w:ind w:left="5760" w:firstLine="720"/>
        <w:rPr>
          <w:rFonts w:ascii="Times New Roman" w:eastAsia="SimSun" w:hAnsi="Times New Roman" w:cs="Times New Roman"/>
        </w:rPr>
      </w:pPr>
      <w:r w:rsidRPr="003E361F">
        <w:rPr>
          <w:rFonts w:ascii="Times New Roman" w:eastAsia="SimSun" w:hAnsi="Times New Roman" w:cs="Times New Roman"/>
          <w:noProof/>
        </w:rPr>
        <w:drawing>
          <wp:anchor distT="0" distB="0" distL="114300" distR="114300" simplePos="0" relativeHeight="251659264" behindDoc="1" locked="0" layoutInCell="1" allowOverlap="1" wp14:anchorId="6BF22E8B" wp14:editId="44F08D52">
            <wp:simplePos x="0" y="0"/>
            <wp:positionH relativeFrom="column">
              <wp:posOffset>133350</wp:posOffset>
            </wp:positionH>
            <wp:positionV relativeFrom="paragraph">
              <wp:posOffset>152400</wp:posOffset>
            </wp:positionV>
            <wp:extent cx="1022985" cy="730250"/>
            <wp:effectExtent l="0" t="0" r="5715" b="0"/>
            <wp:wrapTight wrapText="bothSides">
              <wp:wrapPolygon edited="0">
                <wp:start x="0" y="0"/>
                <wp:lineTo x="0" y="20849"/>
                <wp:lineTo x="21318" y="20849"/>
                <wp:lineTo x="21318" y="0"/>
                <wp:lineTo x="0" y="0"/>
              </wp:wrapPolygon>
            </wp:wrapTight>
            <wp:docPr id="4" name="Picture 4" descr="S:\OAC\Monitoring\ALV\My Health LA\Logo and Name\MHLA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:\OAC\Monitoring\ALV\My Health LA\Logo and Name\MHLA_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98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E361F">
        <w:rPr>
          <w:rFonts w:ascii="Times New Roman" w:eastAsia="SimSun" w:hAnsi="Times New Roman" w:cs="Times New Roman"/>
          <w:noProof/>
        </w:rPr>
        <w:drawing>
          <wp:anchor distT="0" distB="0" distL="114300" distR="114300" simplePos="0" relativeHeight="251658240" behindDoc="1" locked="0" layoutInCell="1" allowOverlap="1" wp14:anchorId="5B6A6252" wp14:editId="1B4AD455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169670" cy="844221"/>
            <wp:effectExtent l="0" t="0" r="0" b="0"/>
            <wp:wrapTight wrapText="bothSides">
              <wp:wrapPolygon edited="0">
                <wp:start x="0" y="0"/>
                <wp:lineTo x="0" y="20966"/>
                <wp:lineTo x="21107" y="20966"/>
                <wp:lineTo x="21107" y="0"/>
                <wp:lineTo x="0" y="0"/>
              </wp:wrapPolygon>
            </wp:wrapTight>
            <wp:docPr id="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9670" cy="84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44D023D" w14:textId="77777777" w:rsidR="00B43D82" w:rsidRPr="003E361F" w:rsidRDefault="00B43D82" w:rsidP="00B43D82">
      <w:pPr>
        <w:spacing w:after="0" w:line="240" w:lineRule="auto"/>
        <w:ind w:left="5760" w:firstLine="720"/>
        <w:rPr>
          <w:rFonts w:ascii="Times New Roman" w:eastAsia="SimSun" w:hAnsi="Times New Roman" w:cs="Times New Roman"/>
        </w:rPr>
      </w:pPr>
    </w:p>
    <w:p w14:paraId="495BE076" w14:textId="77777777" w:rsidR="00B43D82" w:rsidRPr="003E361F" w:rsidRDefault="00B43D82" w:rsidP="00B43D82">
      <w:pPr>
        <w:spacing w:after="0" w:line="240" w:lineRule="auto"/>
        <w:ind w:left="5760" w:firstLine="720"/>
        <w:rPr>
          <w:rFonts w:ascii="Times New Roman" w:eastAsia="SimSun" w:hAnsi="Times New Roman" w:cs="Times New Roman"/>
        </w:rPr>
      </w:pPr>
    </w:p>
    <w:p w14:paraId="64BEE3E9" w14:textId="77777777" w:rsidR="00B43D82" w:rsidRPr="003E361F" w:rsidRDefault="00B43D82" w:rsidP="00B43D82">
      <w:pPr>
        <w:spacing w:after="0" w:line="240" w:lineRule="auto"/>
        <w:ind w:left="5760" w:firstLine="720"/>
        <w:rPr>
          <w:rFonts w:ascii="Times New Roman" w:eastAsia="SimSun" w:hAnsi="Times New Roman" w:cs="Times New Roman"/>
        </w:rPr>
      </w:pPr>
    </w:p>
    <w:p w14:paraId="0A3A41B5" w14:textId="77777777" w:rsidR="00B43D82" w:rsidRPr="003E361F" w:rsidRDefault="00B43D82" w:rsidP="00B43D82">
      <w:pPr>
        <w:spacing w:after="0" w:line="240" w:lineRule="auto"/>
        <w:ind w:left="5760" w:firstLine="720"/>
        <w:rPr>
          <w:rFonts w:ascii="Times New Roman" w:eastAsia="SimSun" w:hAnsi="Times New Roman" w:cs="Times New Roman"/>
        </w:rPr>
      </w:pPr>
    </w:p>
    <w:p w14:paraId="77F76AFB" w14:textId="77777777" w:rsidR="00B43D82" w:rsidRPr="003E361F" w:rsidRDefault="00B43D82" w:rsidP="00B0432F">
      <w:pPr>
        <w:spacing w:before="120" w:after="0" w:line="240" w:lineRule="auto"/>
        <w:ind w:left="5760" w:firstLine="720"/>
        <w:rPr>
          <w:rFonts w:ascii="Times New Roman" w:eastAsia="SimSun" w:hAnsi="Times New Roman" w:cs="Times New Roman"/>
        </w:rPr>
      </w:pPr>
    </w:p>
    <w:p w14:paraId="69D02228" w14:textId="77777777" w:rsidR="00B43D82" w:rsidRPr="003E361F" w:rsidRDefault="00B43D82" w:rsidP="00B43D82">
      <w:pPr>
        <w:spacing w:after="0" w:line="240" w:lineRule="auto"/>
        <w:ind w:left="5760" w:firstLine="720"/>
        <w:rPr>
          <w:rFonts w:ascii="Times New Roman" w:eastAsia="SimSun" w:hAnsi="Times New Roman" w:cs="Times New Roman"/>
        </w:rPr>
      </w:pPr>
      <w:r w:rsidRPr="00FD4239">
        <w:rPr>
          <w:rFonts w:ascii="Times New Roman" w:eastAsia="SimSun" w:hAnsi="Times New Roman" w:cs="Times New Roman"/>
          <w:highlight w:val="yellow"/>
        </w:rPr>
        <w:t>&lt;Day&gt;, &lt;Date&gt;</w:t>
      </w:r>
    </w:p>
    <w:p w14:paraId="75B43720" w14:textId="087BE927" w:rsidR="00B43D82" w:rsidRPr="003E361F" w:rsidRDefault="00B43D82" w:rsidP="00B43D82">
      <w:pPr>
        <w:spacing w:after="0" w:line="240" w:lineRule="auto"/>
        <w:rPr>
          <w:rFonts w:ascii="Times New Roman" w:eastAsia="SimSun" w:hAnsi="Times New Roman" w:cs="Times New Roman"/>
        </w:rPr>
      </w:pPr>
    </w:p>
    <w:p w14:paraId="3A37C0C0" w14:textId="77777777" w:rsidR="00AF3E4D" w:rsidRPr="003E361F" w:rsidRDefault="00AF3E4D" w:rsidP="00B43D82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44DADB9B" w14:textId="77777777" w:rsidR="00AF3E4D" w:rsidRPr="003E361F" w:rsidRDefault="00AF3E4D" w:rsidP="00B43D82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1BD9472F" w14:textId="7E11E74C" w:rsidR="00B43D82" w:rsidRPr="003E361F" w:rsidRDefault="003E361F" w:rsidP="00B43D82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  <w:proofErr w:type="spellStart"/>
      <w:r w:rsidRPr="003E361F">
        <w:rPr>
          <w:rFonts w:ascii="Times New Roman" w:eastAsia="SimSun" w:hAnsi="Times New Roman" w:cs="Times New Roman" w:hint="eastAsia"/>
          <w:sz w:val="24"/>
          <w:szCs w:val="24"/>
        </w:rPr>
        <w:t>尊敬的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 </w:t>
      </w:r>
      <w:r w:rsidRPr="003E361F">
        <w:rPr>
          <w:rFonts w:ascii="Times New Roman" w:eastAsia="SimSun" w:hAnsi="Times New Roman" w:cs="Times New Roman"/>
          <w:sz w:val="24"/>
          <w:szCs w:val="24"/>
        </w:rPr>
        <w:t>My Health LA</w:t>
      </w:r>
      <w:r>
        <w:rPr>
          <w:rFonts w:ascii="Times New Roman" w:eastAsia="SimSun" w:hAnsi="Times New Roman" w:cs="Times New Roman"/>
          <w:sz w:val="24"/>
          <w:szCs w:val="24"/>
        </w:rPr>
        <w:t xml:space="preserve"> </w:t>
      </w:r>
      <w:r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计划的</w:t>
      </w:r>
      <w:proofErr w:type="spellStart"/>
      <w:r w:rsidRPr="003E361F">
        <w:rPr>
          <w:rFonts w:ascii="Times New Roman" w:eastAsia="SimSun" w:hAnsi="Times New Roman" w:cs="Times New Roman" w:hint="eastAsia"/>
          <w:sz w:val="24"/>
          <w:szCs w:val="24"/>
        </w:rPr>
        <w:t>参与者</w:t>
      </w:r>
      <w:proofErr w:type="spellEnd"/>
      <w:r w:rsidRPr="003E361F">
        <w:rPr>
          <w:rFonts w:ascii="Times New Roman" w:eastAsia="SimSun" w:hAnsi="Times New Roman" w:cs="Times New Roman" w:hint="eastAsia"/>
          <w:sz w:val="24"/>
          <w:szCs w:val="24"/>
        </w:rPr>
        <w:t>：</w:t>
      </w:r>
    </w:p>
    <w:p w14:paraId="798C94C9" w14:textId="77777777" w:rsidR="00B43D82" w:rsidRPr="003E361F" w:rsidRDefault="00B43D82" w:rsidP="00B43D82">
      <w:pPr>
        <w:spacing w:after="0" w:line="240" w:lineRule="auto"/>
        <w:rPr>
          <w:rFonts w:ascii="Times New Roman" w:eastAsia="SimSun" w:hAnsi="Times New Roman" w:cs="Times New Roman"/>
          <w:sz w:val="18"/>
        </w:rPr>
      </w:pPr>
    </w:p>
    <w:p w14:paraId="6C2EFD9D" w14:textId="48A5613B" w:rsidR="006079EA" w:rsidRPr="003E361F" w:rsidRDefault="003E361F" w:rsidP="006079EA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  <w:proofErr w:type="spellStart"/>
      <w:r w:rsidRPr="003E361F">
        <w:rPr>
          <w:rFonts w:ascii="Times New Roman" w:eastAsia="SimSun" w:hAnsi="Times New Roman" w:cs="Times New Roman" w:hint="eastAsia"/>
          <w:sz w:val="24"/>
          <w:szCs w:val="24"/>
        </w:rPr>
        <w:t>您好！</w:t>
      </w:r>
      <w:r w:rsidRPr="003E361F">
        <w:rPr>
          <w:rFonts w:ascii="Times New Roman" w:eastAsia="SimSun" w:hAnsi="Times New Roman" w:cs="Times New Roman" w:hint="eastAsia"/>
          <w:sz w:val="24"/>
          <w:szCs w:val="24"/>
        </w:rPr>
        <w:t>My</w:t>
      </w:r>
      <w:proofErr w:type="spellEnd"/>
      <w:r w:rsidRPr="003E361F">
        <w:rPr>
          <w:rFonts w:ascii="Times New Roman" w:eastAsia="SimSun" w:hAnsi="Times New Roman" w:cs="Times New Roman" w:hint="eastAsia"/>
          <w:sz w:val="24"/>
          <w:szCs w:val="24"/>
        </w:rPr>
        <w:t xml:space="preserve"> Health LA (MHLA) </w:t>
      </w:r>
      <w:proofErr w:type="spellStart"/>
      <w:r w:rsidRPr="003E361F">
        <w:rPr>
          <w:rFonts w:ascii="Times New Roman" w:eastAsia="SimSun" w:hAnsi="Times New Roman" w:cs="Times New Roman" w:hint="eastAsia"/>
          <w:sz w:val="24"/>
          <w:szCs w:val="24"/>
        </w:rPr>
        <w:t>计划向您致以诚挚的祝福！</w:t>
      </w:r>
      <w:r w:rsidR="0036211D" w:rsidRPr="003E361F">
        <w:rPr>
          <w:rFonts w:ascii="Times New Roman" w:eastAsia="SimSun" w:hAnsi="Times New Roman" w:cs="Times New Roman" w:hint="eastAsia"/>
          <w:sz w:val="24"/>
          <w:szCs w:val="24"/>
        </w:rPr>
        <w:t>我们希望</w:t>
      </w:r>
      <w:proofErr w:type="spellEnd"/>
      <w:r w:rsidR="0036211D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您</w:t>
      </w:r>
      <w:proofErr w:type="spellStart"/>
      <w:r w:rsidR="0036211D" w:rsidRPr="003E361F">
        <w:rPr>
          <w:rFonts w:ascii="Times New Roman" w:eastAsia="SimSun" w:hAnsi="Times New Roman" w:cs="Times New Roman" w:hint="eastAsia"/>
          <w:sz w:val="24"/>
          <w:szCs w:val="24"/>
        </w:rPr>
        <w:t>一切</w:t>
      </w:r>
      <w:proofErr w:type="spellEnd"/>
      <w:r w:rsidR="0036211D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安</w:t>
      </w:r>
      <w:r w:rsidR="0036211D" w:rsidRPr="003E361F">
        <w:rPr>
          <w:rFonts w:ascii="Times New Roman" w:eastAsia="SimSun" w:hAnsi="Times New Roman" w:cs="Times New Roman" w:hint="eastAsia"/>
          <w:sz w:val="24"/>
          <w:szCs w:val="24"/>
        </w:rPr>
        <w:t>好</w:t>
      </w:r>
      <w:r w:rsidRPr="003E361F">
        <w:rPr>
          <w:rFonts w:ascii="Times New Roman" w:eastAsia="SimSun" w:hAnsi="Times New Roman" w:cs="Times New Roman" w:hint="eastAsia"/>
          <w:sz w:val="24"/>
          <w:szCs w:val="24"/>
        </w:rPr>
        <w:t>。</w:t>
      </w:r>
    </w:p>
    <w:p w14:paraId="4FBA9B96" w14:textId="77777777" w:rsidR="006079EA" w:rsidRPr="003E361F" w:rsidRDefault="006079EA" w:rsidP="006079EA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44EFB564" w14:textId="061EED7D" w:rsidR="006079EA" w:rsidRPr="003E361F" w:rsidRDefault="00BD372F" w:rsidP="006079EA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  <w:r w:rsidRPr="00BD372F">
        <w:rPr>
          <w:rFonts w:ascii="Times New Roman" w:eastAsia="SimSun" w:hAnsi="Times New Roman" w:cs="Times New Roman" w:hint="eastAsia"/>
          <w:sz w:val="24"/>
          <w:szCs w:val="24"/>
        </w:rPr>
        <w:t>同时，我们也很高兴地宣布，从</w:t>
      </w:r>
      <w:r w:rsidRPr="00BD372F">
        <w:rPr>
          <w:rFonts w:ascii="Times New Roman" w:eastAsia="SimSun" w:hAnsi="Times New Roman" w:cs="Times New Roman" w:hint="eastAsia"/>
          <w:sz w:val="24"/>
          <w:szCs w:val="24"/>
        </w:rPr>
        <w:t>2024</w:t>
      </w:r>
      <w:r w:rsidRPr="00BD372F">
        <w:rPr>
          <w:rFonts w:ascii="Times New Roman" w:eastAsia="SimSun" w:hAnsi="Times New Roman" w:cs="Times New Roman" w:hint="eastAsia"/>
          <w:sz w:val="24"/>
          <w:szCs w:val="24"/>
        </w:rPr>
        <w:t>年</w:t>
      </w:r>
      <w:r w:rsidRPr="00BD372F">
        <w:rPr>
          <w:rFonts w:ascii="Times New Roman" w:eastAsia="SimSun" w:hAnsi="Times New Roman" w:cs="Times New Roman" w:hint="eastAsia"/>
          <w:sz w:val="24"/>
          <w:szCs w:val="24"/>
        </w:rPr>
        <w:t>1</w:t>
      </w:r>
      <w:r w:rsidRPr="00BD372F">
        <w:rPr>
          <w:rFonts w:ascii="Times New Roman" w:eastAsia="SimSun" w:hAnsi="Times New Roman" w:cs="Times New Roman" w:hint="eastAsia"/>
          <w:sz w:val="24"/>
          <w:szCs w:val="24"/>
        </w:rPr>
        <w:t>月起，无论移民身份如何，您都有资格申请全范围加州医疗保险</w:t>
      </w:r>
      <w:r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 </w:t>
      </w:r>
      <w:r w:rsidRPr="00BD372F">
        <w:rPr>
          <w:rFonts w:ascii="Times New Roman" w:eastAsia="SimSun" w:hAnsi="Times New Roman" w:cs="Times New Roman" w:hint="eastAsia"/>
          <w:sz w:val="24"/>
          <w:szCs w:val="24"/>
        </w:rPr>
        <w:t>(Full-Scope Medi-</w:t>
      </w:r>
      <w:proofErr w:type="gramStart"/>
      <w:r w:rsidRPr="00BD372F">
        <w:rPr>
          <w:rFonts w:ascii="Times New Roman" w:eastAsia="SimSun" w:hAnsi="Times New Roman" w:cs="Times New Roman" w:hint="eastAsia"/>
          <w:sz w:val="24"/>
          <w:szCs w:val="24"/>
        </w:rPr>
        <w:t>Cal)</w:t>
      </w:r>
      <w:r w:rsidRPr="00BD372F">
        <w:rPr>
          <w:rFonts w:ascii="Times New Roman" w:eastAsia="SimSun" w:hAnsi="Times New Roman" w:cs="Times New Roman" w:hint="eastAsia"/>
          <w:sz w:val="24"/>
          <w:szCs w:val="24"/>
        </w:rPr>
        <w:t>。</w:t>
      </w:r>
      <w:proofErr w:type="gramEnd"/>
      <w:r w:rsidR="006079EA" w:rsidRPr="003E361F">
        <w:rPr>
          <w:rFonts w:ascii="Times New Roman" w:eastAsia="SimSun" w:hAnsi="Times New Roman" w:cs="Times New Roman"/>
          <w:sz w:val="24"/>
          <w:szCs w:val="24"/>
        </w:rPr>
        <w:t xml:space="preserve"> </w:t>
      </w:r>
    </w:p>
    <w:p w14:paraId="3B0E8662" w14:textId="77777777" w:rsidR="006079EA" w:rsidRPr="003E361F" w:rsidRDefault="006079EA" w:rsidP="006079EA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37463B43" w14:textId="48AEC467" w:rsidR="006079EA" w:rsidRPr="003E361F" w:rsidRDefault="00BD372F" w:rsidP="006079EA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  <w:lang w:eastAsia="zh-CN"/>
        </w:rPr>
      </w:pPr>
      <w:proofErr w:type="spellStart"/>
      <w:r w:rsidRPr="00BD372F">
        <w:rPr>
          <w:rFonts w:ascii="Times New Roman" w:eastAsia="SimSun" w:hAnsi="Times New Roman" w:cs="Times New Roman" w:hint="eastAsia"/>
          <w:sz w:val="24"/>
          <w:szCs w:val="24"/>
        </w:rPr>
        <w:t>请向您的诊所寻求帮助，</w:t>
      </w:r>
      <w:r w:rsidRPr="00BD372F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尽快</w:t>
      </w:r>
      <w:r w:rsidRPr="00BD372F">
        <w:rPr>
          <w:rFonts w:ascii="Times New Roman" w:eastAsia="SimSun" w:hAnsi="Times New Roman" w:cs="Times New Roman" w:hint="eastAsia"/>
          <w:sz w:val="24"/>
          <w:szCs w:val="24"/>
        </w:rPr>
        <w:t>注册并参与限制性加州医疗保险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 </w:t>
      </w:r>
      <w:r w:rsidRPr="00BD372F">
        <w:rPr>
          <w:rFonts w:ascii="Times New Roman" w:eastAsia="SimSun" w:hAnsi="Times New Roman" w:cs="Times New Roman" w:hint="eastAsia"/>
          <w:sz w:val="24"/>
          <w:szCs w:val="24"/>
        </w:rPr>
        <w:t>(Restricted Medi-</w:t>
      </w:r>
      <w:proofErr w:type="gramStart"/>
      <w:r w:rsidRPr="00BD372F">
        <w:rPr>
          <w:rFonts w:ascii="Times New Roman" w:eastAsia="SimSun" w:hAnsi="Times New Roman" w:cs="Times New Roman" w:hint="eastAsia"/>
          <w:sz w:val="24"/>
          <w:szCs w:val="24"/>
        </w:rPr>
        <w:t>Cal)</w:t>
      </w:r>
      <w:r w:rsidRPr="00BD372F">
        <w:rPr>
          <w:rFonts w:ascii="Times New Roman" w:eastAsia="SimSun" w:hAnsi="Times New Roman" w:cs="Times New Roman" w:hint="eastAsia"/>
          <w:sz w:val="24"/>
          <w:szCs w:val="24"/>
        </w:rPr>
        <w:t>（</w:t>
      </w:r>
      <w:proofErr w:type="spellStart"/>
      <w:proofErr w:type="gramEnd"/>
      <w:r w:rsidRPr="00BD372F">
        <w:rPr>
          <w:rFonts w:ascii="Times New Roman" w:eastAsia="SimSun" w:hAnsi="Times New Roman" w:cs="Times New Roman" w:hint="eastAsia"/>
          <w:sz w:val="24"/>
          <w:szCs w:val="24"/>
        </w:rPr>
        <w:t>也称为紧急加州医疗保险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 </w:t>
      </w:r>
      <w:r w:rsidRPr="00BD372F">
        <w:rPr>
          <w:rFonts w:ascii="Times New Roman" w:eastAsia="SimSun" w:hAnsi="Times New Roman" w:cs="Times New Roman" w:hint="eastAsia"/>
          <w:sz w:val="24"/>
          <w:szCs w:val="24"/>
        </w:rPr>
        <w:t>(Emergency Medi-Cal)</w:t>
      </w:r>
      <w:r w:rsidRPr="00BD372F">
        <w:rPr>
          <w:rFonts w:ascii="Times New Roman" w:eastAsia="SimSun" w:hAnsi="Times New Roman" w:cs="Times New Roman" w:hint="eastAsia"/>
          <w:sz w:val="24"/>
          <w:szCs w:val="24"/>
        </w:rPr>
        <w:t>）。</w:t>
      </w:r>
      <w:r w:rsidRPr="00BD372F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随后，从</w:t>
      </w:r>
      <w:r w:rsidRPr="00BD372F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2024</w:t>
      </w:r>
      <w:r w:rsidRPr="00BD372F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年</w:t>
      </w:r>
      <w:r w:rsidRPr="00BD372F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1</w:t>
      </w:r>
      <w:r w:rsidRPr="00BD372F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月</w:t>
      </w:r>
      <w:r w:rsidRPr="00BD372F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1</w:t>
      </w:r>
      <w:r w:rsidRPr="00BD372F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日起，您将有资格享受全范围加州医疗保险（相较于</w:t>
      </w:r>
      <w:r w:rsidRPr="00BD372F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MHLA</w:t>
      </w:r>
      <w:r w:rsidRPr="00BD372F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，它会提供更多的福利）。请查看所附的宣传单，了解此类福利的详细信息（如视力和长期护理方面的福利）。</w:t>
      </w:r>
    </w:p>
    <w:p w14:paraId="1C5C5521" w14:textId="77777777" w:rsidR="006079EA" w:rsidRPr="003E361F" w:rsidRDefault="006079EA" w:rsidP="006079EA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1D3A9A06" w14:textId="30FE53F5" w:rsidR="006079EA" w:rsidRPr="003E361F" w:rsidRDefault="00BD372F" w:rsidP="006079EA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BD372F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My Health LA </w:t>
      </w:r>
      <w:r w:rsidRPr="00BD372F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计划将于</w:t>
      </w:r>
      <w:r w:rsidRPr="00BD372F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2024</w:t>
      </w:r>
      <w:r w:rsidRPr="00BD372F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年</w:t>
      </w:r>
      <w:r w:rsidRPr="00BD372F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1</w:t>
      </w:r>
      <w:r w:rsidRPr="00BD372F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月</w:t>
      </w:r>
      <w:r w:rsidRPr="00BD372F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31</w:t>
      </w:r>
      <w:r w:rsidRPr="00BD372F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日结束。为了继续从您的</w:t>
      </w:r>
      <w:r w:rsidR="00041E4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医疗</w:t>
      </w:r>
      <w:r w:rsidRPr="00BD372F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家庭诊所</w:t>
      </w:r>
      <w:r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 </w:t>
      </w:r>
      <w:r w:rsidRPr="00BD372F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(Medical Home Clinic)</w:t>
      </w:r>
      <w:r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BD372F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获得医疗保健服务，您应该尽快申请限制性加州医疗保险。</w:t>
      </w:r>
    </w:p>
    <w:p w14:paraId="6C339325" w14:textId="77777777" w:rsidR="006079EA" w:rsidRPr="003E361F" w:rsidRDefault="006079EA" w:rsidP="006079EA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11A0F0C6" w14:textId="2556645D" w:rsidR="006079EA" w:rsidRPr="003E361F" w:rsidRDefault="00041E4A" w:rsidP="006079EA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041E4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如果您对您的移民身份有任何疑问，请拨打所附宣传单上的电话。此外，您可以联系您的医疗家庭诊所——</w:t>
      </w:r>
      <w:r w:rsidRPr="00041E4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&lt;</w:t>
      </w:r>
      <w:r w:rsidRPr="00FD4239">
        <w:rPr>
          <w:rFonts w:ascii="Times New Roman" w:eastAsia="SimSun" w:hAnsi="Times New Roman" w:cs="Times New Roman" w:hint="eastAsia"/>
          <w:sz w:val="24"/>
          <w:szCs w:val="24"/>
          <w:highlight w:val="yellow"/>
          <w:lang w:eastAsia="zh-CN"/>
        </w:rPr>
        <w:t>Medical Home Clinic</w:t>
      </w:r>
      <w:r w:rsidRPr="00041E4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&gt;</w:t>
      </w:r>
      <w:r w:rsidRPr="00041E4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，电话为</w:t>
      </w:r>
      <w:r w:rsidRPr="00041E4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&lt;</w:t>
      </w:r>
      <w:r w:rsidRPr="00FD4239">
        <w:rPr>
          <w:rFonts w:ascii="Times New Roman" w:eastAsia="SimSun" w:hAnsi="Times New Roman" w:cs="Times New Roman" w:hint="eastAsia"/>
          <w:sz w:val="24"/>
          <w:szCs w:val="24"/>
          <w:highlight w:val="yellow"/>
          <w:lang w:eastAsia="zh-CN"/>
        </w:rPr>
        <w:t>Clinic Phone Number</w:t>
      </w:r>
      <w:r w:rsidRPr="00041E4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&gt;</w:t>
      </w:r>
      <w:r w:rsidRPr="00041E4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。当然，您也可以随时致电</w:t>
      </w:r>
      <w:r w:rsidRPr="00041E4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(844)744-6452</w:t>
      </w:r>
      <w:r w:rsidRPr="00041E4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，获得</w:t>
      </w:r>
      <w:r w:rsidRPr="00041E4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MHLA</w:t>
      </w:r>
      <w:r w:rsidRPr="00041E4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会员服务。</w:t>
      </w:r>
    </w:p>
    <w:p w14:paraId="664198FF" w14:textId="77777777" w:rsidR="006079EA" w:rsidRPr="003E361F" w:rsidRDefault="006079EA" w:rsidP="006079EA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7D9749E5" w14:textId="3EC2E1B0" w:rsidR="006079EA" w:rsidRPr="003E361F" w:rsidRDefault="00041E4A" w:rsidP="006079EA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041E4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感谢您的配合。此外，别忘记即刻注册限制性加州医疗保险</w:t>
      </w:r>
      <w:r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 xml:space="preserve"> </w:t>
      </w:r>
      <w:r w:rsidRPr="00041E4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(Restricted Medi-Cal)</w:t>
      </w:r>
      <w:r w:rsidRPr="00041E4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。</w:t>
      </w:r>
      <w:r w:rsidR="006079EA" w:rsidRPr="003E361F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</w:p>
    <w:p w14:paraId="2FFADF89" w14:textId="77777777" w:rsidR="006079EA" w:rsidRPr="003E361F" w:rsidRDefault="006079EA" w:rsidP="006079EA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25528281" w14:textId="7CFB437C" w:rsidR="00041E4A" w:rsidRDefault="00041E4A" w:rsidP="00C853E3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顺颂时祺，</w:t>
      </w:r>
    </w:p>
    <w:p w14:paraId="2DFBC9B5" w14:textId="3154944D" w:rsidR="006079EA" w:rsidRPr="003E361F" w:rsidRDefault="006079EA" w:rsidP="00C853E3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3E361F">
        <w:rPr>
          <w:rFonts w:ascii="Times New Roman" w:eastAsia="SimSun" w:hAnsi="Times New Roman" w:cs="Times New Roman"/>
          <w:sz w:val="24"/>
          <w:szCs w:val="24"/>
        </w:rPr>
        <w:t xml:space="preserve">My Health LA </w:t>
      </w:r>
      <w:r w:rsidR="00041E4A">
        <w:rPr>
          <w:rFonts w:ascii="Times New Roman" w:eastAsia="SimSun" w:hAnsi="Times New Roman" w:cs="Times New Roman" w:hint="eastAsia"/>
          <w:sz w:val="24"/>
          <w:szCs w:val="24"/>
          <w:lang w:eastAsia="zh-CN"/>
        </w:rPr>
        <w:t>计划</w:t>
      </w:r>
    </w:p>
    <w:p w14:paraId="4F46D8A6" w14:textId="2D533542" w:rsidR="00B43D82" w:rsidRPr="003E361F" w:rsidRDefault="00B43D82" w:rsidP="00B43D82">
      <w:pPr>
        <w:rPr>
          <w:rFonts w:ascii="Times New Roman" w:eastAsia="SimSun" w:hAnsi="Times New Roman" w:cs="Times New Roman"/>
        </w:rPr>
      </w:pPr>
      <w:r w:rsidRPr="003E361F">
        <w:rPr>
          <w:rFonts w:ascii="Times New Roman" w:eastAsia="SimSun" w:hAnsi="Times New Roman" w:cs="Times New Roman"/>
          <w:sz w:val="18"/>
          <w:szCs w:val="18"/>
        </w:rPr>
        <w:tab/>
      </w:r>
    </w:p>
    <w:sectPr w:rsidR="00B43D82" w:rsidRPr="003E36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B2B40"/>
    <w:multiLevelType w:val="hybridMultilevel"/>
    <w:tmpl w:val="0934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62202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3NzK3NDAzMzc2NTNU0lEKTi0uzszPAykwqgUASjbL3CwAAAA="/>
  </w:docVars>
  <w:rsids>
    <w:rsidRoot w:val="00B43D82"/>
    <w:rsid w:val="00041E4A"/>
    <w:rsid w:val="000C74BD"/>
    <w:rsid w:val="001007B6"/>
    <w:rsid w:val="001A7D0E"/>
    <w:rsid w:val="00251110"/>
    <w:rsid w:val="0026557D"/>
    <w:rsid w:val="002977AD"/>
    <w:rsid w:val="002F4936"/>
    <w:rsid w:val="0036211D"/>
    <w:rsid w:val="00390555"/>
    <w:rsid w:val="003C525A"/>
    <w:rsid w:val="003D4E9A"/>
    <w:rsid w:val="003E361F"/>
    <w:rsid w:val="00430AF8"/>
    <w:rsid w:val="004A4EFC"/>
    <w:rsid w:val="005138E9"/>
    <w:rsid w:val="005A2D24"/>
    <w:rsid w:val="005B5E59"/>
    <w:rsid w:val="005E2DC5"/>
    <w:rsid w:val="006079EA"/>
    <w:rsid w:val="0065007C"/>
    <w:rsid w:val="0065260C"/>
    <w:rsid w:val="0065266D"/>
    <w:rsid w:val="00660639"/>
    <w:rsid w:val="00663B1F"/>
    <w:rsid w:val="006C3E60"/>
    <w:rsid w:val="006D3CFF"/>
    <w:rsid w:val="006F0A31"/>
    <w:rsid w:val="00711ECF"/>
    <w:rsid w:val="007442C4"/>
    <w:rsid w:val="00767B50"/>
    <w:rsid w:val="0078073E"/>
    <w:rsid w:val="007852F0"/>
    <w:rsid w:val="007B48EA"/>
    <w:rsid w:val="007C2096"/>
    <w:rsid w:val="00810594"/>
    <w:rsid w:val="00880418"/>
    <w:rsid w:val="008C3DB0"/>
    <w:rsid w:val="008E510D"/>
    <w:rsid w:val="008F2AEE"/>
    <w:rsid w:val="009354B1"/>
    <w:rsid w:val="00962C89"/>
    <w:rsid w:val="009835AC"/>
    <w:rsid w:val="00990B84"/>
    <w:rsid w:val="00A02C4C"/>
    <w:rsid w:val="00A62E53"/>
    <w:rsid w:val="00A9261F"/>
    <w:rsid w:val="00AD2F11"/>
    <w:rsid w:val="00AF3E4D"/>
    <w:rsid w:val="00B0432F"/>
    <w:rsid w:val="00B43D82"/>
    <w:rsid w:val="00BA2913"/>
    <w:rsid w:val="00BB01C0"/>
    <w:rsid w:val="00BD1C8B"/>
    <w:rsid w:val="00BD372F"/>
    <w:rsid w:val="00C143FB"/>
    <w:rsid w:val="00C64DEF"/>
    <w:rsid w:val="00C853E3"/>
    <w:rsid w:val="00C85BBD"/>
    <w:rsid w:val="00C915F8"/>
    <w:rsid w:val="00D056AF"/>
    <w:rsid w:val="00D23C9C"/>
    <w:rsid w:val="00D828FD"/>
    <w:rsid w:val="00D945E6"/>
    <w:rsid w:val="00E15147"/>
    <w:rsid w:val="00F33E39"/>
    <w:rsid w:val="00F34BDE"/>
    <w:rsid w:val="00FD4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3CEF1"/>
  <w15:chartTrackingRefBased/>
  <w15:docId w15:val="{7E78D8DE-15AB-47AF-A5C5-3BA3BF209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D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48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48E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D1C8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7597248-ea38-451b-8abe-a638eddbac81}" enabled="0" method="" siteId="{07597248-ea38-451b-8abe-a638eddbac8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Gorman</dc:creator>
  <cp:keywords/>
  <dc:description/>
  <cp:lastModifiedBy>Jorrel Sampana</cp:lastModifiedBy>
  <cp:revision>10</cp:revision>
  <cp:lastPrinted>2023-03-20T12:09:00Z</cp:lastPrinted>
  <dcterms:created xsi:type="dcterms:W3CDTF">2023-03-17T00:52:00Z</dcterms:created>
  <dcterms:modified xsi:type="dcterms:W3CDTF">2023-04-04T15:19:00Z</dcterms:modified>
</cp:coreProperties>
</file>